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0DD33" w14:textId="77777777" w:rsidR="00826793" w:rsidRDefault="00826793" w:rsidP="00826793">
      <w:r>
        <w:t>HTML file</w:t>
      </w:r>
    </w:p>
    <w:p w14:paraId="64C2A86B" w14:textId="77777777" w:rsidR="00826793" w:rsidRDefault="00826793" w:rsidP="00826793">
      <w:r>
        <w:t>index.html- registration page user interface</w:t>
      </w:r>
    </w:p>
    <w:p w14:paraId="1AC4083C" w14:textId="77777777" w:rsidR="00826793" w:rsidRDefault="00826793" w:rsidP="00826793">
      <w:r>
        <w:t>login.html- login page</w:t>
      </w:r>
    </w:p>
    <w:p w14:paraId="6D7CA6D5" w14:textId="77777777" w:rsidR="00826793" w:rsidRDefault="00826793" w:rsidP="00826793"/>
    <w:p w14:paraId="62192CB1" w14:textId="33F38943" w:rsidR="00826793" w:rsidRDefault="00826793" w:rsidP="00826793">
      <w:r>
        <w:t>JavaScript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826793" w14:paraId="7ABDBA3B" w14:textId="77777777" w:rsidTr="007F3CAA">
        <w:tc>
          <w:tcPr>
            <w:tcW w:w="1435" w:type="dxa"/>
          </w:tcPr>
          <w:p w14:paraId="221743BC" w14:textId="77777777" w:rsidR="00826793" w:rsidRDefault="00826793" w:rsidP="007F3CAA">
            <w:r>
              <w:t>file name</w:t>
            </w:r>
          </w:p>
        </w:tc>
        <w:tc>
          <w:tcPr>
            <w:tcW w:w="7915" w:type="dxa"/>
          </w:tcPr>
          <w:p w14:paraId="718E4A1A" w14:textId="77777777" w:rsidR="00826793" w:rsidRDefault="00826793" w:rsidP="007F3CAA">
            <w:r>
              <w:t>purpose</w:t>
            </w:r>
          </w:p>
        </w:tc>
      </w:tr>
      <w:tr w:rsidR="00826793" w14:paraId="07549D6C" w14:textId="77777777" w:rsidTr="007F3CAA">
        <w:tc>
          <w:tcPr>
            <w:tcW w:w="1435" w:type="dxa"/>
          </w:tcPr>
          <w:p w14:paraId="5B9E7420" w14:textId="5D3737AE" w:rsidR="00826793" w:rsidRPr="0002334E" w:rsidRDefault="00826793" w:rsidP="007F3CAA">
            <w:pPr>
              <w:rPr>
                <w:highlight w:val="cyan"/>
              </w:rPr>
            </w:pPr>
            <w:r w:rsidRPr="0002334E">
              <w:rPr>
                <w:highlight w:val="cyan"/>
              </w:rPr>
              <w:t>login.js</w:t>
            </w:r>
          </w:p>
        </w:tc>
        <w:tc>
          <w:tcPr>
            <w:tcW w:w="7915" w:type="dxa"/>
          </w:tcPr>
          <w:p w14:paraId="37966A5D" w14:textId="77777777" w:rsidR="00826793" w:rsidRDefault="00826793" w:rsidP="00826793">
            <w:r>
              <w:t xml:space="preserve">after login, </w:t>
            </w:r>
          </w:p>
          <w:p w14:paraId="443FC241" w14:textId="77777777" w:rsidR="00826793" w:rsidRDefault="00826793" w:rsidP="00826793">
            <w:pPr>
              <w:pStyle w:val="ListParagraph"/>
              <w:numPr>
                <w:ilvl w:val="0"/>
                <w:numId w:val="1"/>
              </w:numPr>
            </w:pPr>
            <w:r>
              <w:t xml:space="preserve">send credential to </w:t>
            </w:r>
            <w:proofErr w:type="spellStart"/>
            <w:r w:rsidRPr="00826793">
              <w:rPr>
                <w:highlight w:val="green"/>
              </w:rPr>
              <w:t>login.php</w:t>
            </w:r>
            <w:proofErr w:type="spellEnd"/>
          </w:p>
          <w:p w14:paraId="0966D282" w14:textId="37B0D9AD" w:rsidR="00826793" w:rsidRDefault="00826793" w:rsidP="00826793">
            <w:pPr>
              <w:pStyle w:val="ListParagraph"/>
              <w:numPr>
                <w:ilvl w:val="0"/>
                <w:numId w:val="1"/>
              </w:numPr>
            </w:pPr>
            <w:r>
              <w:t xml:space="preserve">active </w:t>
            </w:r>
            <w:proofErr w:type="spellStart"/>
            <w:proofErr w:type="gramStart"/>
            <w:r>
              <w:t>getVerify</w:t>
            </w:r>
            <w:proofErr w:type="spellEnd"/>
            <w:r>
              <w:t>(</w:t>
            </w:r>
            <w:proofErr w:type="gramEnd"/>
            <w:r>
              <w:t xml:space="preserve">), </w:t>
            </w:r>
            <w:r w:rsidR="00DB48EA">
              <w:t>if</w:t>
            </w:r>
            <w:r>
              <w:t xml:space="preserve"> login,</w:t>
            </w:r>
            <w:r w:rsidR="00DB48EA">
              <w:t xml:space="preserve"> we</w:t>
            </w:r>
            <w:r>
              <w:t xml:space="preserve"> should pass user to </w:t>
            </w:r>
            <w:proofErr w:type="spellStart"/>
            <w:r w:rsidRPr="00F57740">
              <w:rPr>
                <w:shd w:val="clear" w:color="auto" w:fill="F7CAAC" w:themeFill="accent2" w:themeFillTint="66"/>
              </w:rPr>
              <w:t>addnote.php</w:t>
            </w:r>
            <w:proofErr w:type="spellEnd"/>
            <w:r>
              <w:t>, where a platform to add/delete, edit note</w:t>
            </w:r>
          </w:p>
          <w:p w14:paraId="68D9D1DB" w14:textId="683A86E6" w:rsidR="00826793" w:rsidRDefault="00826793" w:rsidP="007F3CAA"/>
        </w:tc>
      </w:tr>
      <w:tr w:rsidR="00112272" w14:paraId="318E21B2" w14:textId="77777777" w:rsidTr="007F3CAA">
        <w:tc>
          <w:tcPr>
            <w:tcW w:w="1435" w:type="dxa"/>
          </w:tcPr>
          <w:p w14:paraId="5427EA10" w14:textId="61499CD4" w:rsidR="00112272" w:rsidRDefault="00112272" w:rsidP="00112272">
            <w:r w:rsidRPr="00F57740">
              <w:rPr>
                <w:shd w:val="clear" w:color="auto" w:fill="FFC000" w:themeFill="accent4"/>
              </w:rPr>
              <w:t>addNote.js</w:t>
            </w:r>
          </w:p>
        </w:tc>
        <w:tc>
          <w:tcPr>
            <w:tcW w:w="7915" w:type="dxa"/>
          </w:tcPr>
          <w:p w14:paraId="60124EAD" w14:textId="77777777" w:rsidR="00112272" w:rsidRDefault="00112272" w:rsidP="00112272">
            <w:pPr>
              <w:pStyle w:val="ListParagraph"/>
              <w:numPr>
                <w:ilvl w:val="0"/>
                <w:numId w:val="4"/>
              </w:numPr>
            </w:pPr>
            <w:r>
              <w:t xml:space="preserve">control logic of </w:t>
            </w:r>
            <w:proofErr w:type="spellStart"/>
            <w:r w:rsidRPr="00F57740">
              <w:rPr>
                <w:shd w:val="clear" w:color="auto" w:fill="F7CAAC" w:themeFill="accent2" w:themeFillTint="66"/>
              </w:rPr>
              <w:t>addnote.php</w:t>
            </w:r>
            <w:proofErr w:type="spellEnd"/>
            <w:r>
              <w:t xml:space="preserve">, which is </w:t>
            </w:r>
            <w:proofErr w:type="gramStart"/>
            <w:r>
              <w:t>an</w:t>
            </w:r>
            <w:proofErr w:type="gramEnd"/>
            <w:r>
              <w:t xml:space="preserve"> user interface to note management platform</w:t>
            </w:r>
          </w:p>
          <w:p w14:paraId="52EEE32D" w14:textId="62BBB331" w:rsidR="00112272" w:rsidRDefault="00112272" w:rsidP="00112272">
            <w:pPr>
              <w:pStyle w:val="ListParagraph"/>
              <w:numPr>
                <w:ilvl w:val="0"/>
                <w:numId w:val="4"/>
              </w:numPr>
            </w:pPr>
            <w:r>
              <w:t>CRUD and presentation of the note are controlled from here</w:t>
            </w:r>
            <w:r w:rsidR="00D54396">
              <w:t xml:space="preserve"> u</w:t>
            </w:r>
            <w:r>
              <w:t>se for loop to generate html code that present the note and button underneath in a dynamic way</w:t>
            </w:r>
          </w:p>
        </w:tc>
      </w:tr>
      <w:tr w:rsidR="00112272" w14:paraId="3D02699F" w14:textId="77777777" w:rsidTr="007F3CAA">
        <w:tc>
          <w:tcPr>
            <w:tcW w:w="1435" w:type="dxa"/>
          </w:tcPr>
          <w:p w14:paraId="34AF762B" w14:textId="6AEDAFBF" w:rsidR="00112272" w:rsidRDefault="00D54396" w:rsidP="00112272">
            <w:r w:rsidRPr="00D54396">
              <w:rPr>
                <w:shd w:val="clear" w:color="auto" w:fill="A8D08D" w:themeFill="accent6" w:themeFillTint="99"/>
              </w:rPr>
              <w:t>js.js</w:t>
            </w:r>
          </w:p>
        </w:tc>
        <w:tc>
          <w:tcPr>
            <w:tcW w:w="7915" w:type="dxa"/>
          </w:tcPr>
          <w:p w14:paraId="26CAFF29" w14:textId="77777777" w:rsidR="00D54396" w:rsidRDefault="00D54396" w:rsidP="00D54396">
            <w:pPr>
              <w:pStyle w:val="ListParagraph"/>
              <w:numPr>
                <w:ilvl w:val="0"/>
                <w:numId w:val="8"/>
              </w:numPr>
            </w:pPr>
            <w:r>
              <w:t xml:space="preserve">data validation in </w:t>
            </w:r>
            <w:proofErr w:type="spellStart"/>
            <w:r>
              <w:t>captial</w:t>
            </w:r>
            <w:proofErr w:type="spellEnd"/>
            <w:r>
              <w:t xml:space="preserve"> letter, password length, confirm password check</w:t>
            </w:r>
          </w:p>
          <w:p w14:paraId="0A15936E" w14:textId="77777777" w:rsidR="00D54396" w:rsidRDefault="00D54396" w:rsidP="00D54396">
            <w:pPr>
              <w:pStyle w:val="ListParagraph"/>
              <w:numPr>
                <w:ilvl w:val="0"/>
                <w:numId w:val="8"/>
              </w:numPr>
            </w:pPr>
            <w:r>
              <w:t xml:space="preserve">fetch of verified data to </w:t>
            </w:r>
            <w:proofErr w:type="spellStart"/>
            <w:r>
              <w:t>register.php</w:t>
            </w:r>
            <w:proofErr w:type="spellEnd"/>
            <w:r>
              <w:t xml:space="preserve"> by using a POST method</w:t>
            </w:r>
          </w:p>
          <w:p w14:paraId="4A55148E" w14:textId="51A50AB4" w:rsidR="00112272" w:rsidRDefault="00D54396" w:rsidP="00D54396">
            <w:pPr>
              <w:pStyle w:val="ListParagraph"/>
              <w:numPr>
                <w:ilvl w:val="0"/>
                <w:numId w:val="8"/>
              </w:numPr>
            </w:pPr>
            <w:r>
              <w:t xml:space="preserve">writing a greeting message with username, so </w:t>
            </w:r>
            <w:proofErr w:type="spellStart"/>
            <w:proofErr w:type="gramStart"/>
            <w:r>
              <w:t>getusername</w:t>
            </w:r>
            <w:proofErr w:type="spellEnd"/>
            <w:r>
              <w:t>(</w:t>
            </w:r>
            <w:proofErr w:type="gramEnd"/>
            <w:r>
              <w:t xml:space="preserve">) first fetch a request to </w:t>
            </w:r>
            <w:proofErr w:type="spellStart"/>
            <w:r w:rsidRPr="00D54396">
              <w:rPr>
                <w:shd w:val="clear" w:color="auto" w:fill="FFD966" w:themeFill="accent4" w:themeFillTint="99"/>
              </w:rPr>
              <w:t>getUsername.php</w:t>
            </w:r>
            <w:proofErr w:type="spellEnd"/>
            <w:r>
              <w:t xml:space="preserve">, a php that </w:t>
            </w:r>
            <w:r>
              <w:t>retrieve</w:t>
            </w:r>
            <w:r>
              <w:t xml:space="preserve"> username from database, and then </w:t>
            </w:r>
            <w:proofErr w:type="spellStart"/>
            <w:r>
              <w:t>getusername</w:t>
            </w:r>
            <w:proofErr w:type="spellEnd"/>
            <w:r>
              <w:t>()</w:t>
            </w:r>
            <w:r>
              <w:t xml:space="preserve"> pass the username to success to do simple</w:t>
            </w:r>
            <w:r>
              <w:t xml:space="preserve"> </w:t>
            </w:r>
            <w:r>
              <w:t>amendment on greeting msg and print it out</w:t>
            </w:r>
          </w:p>
        </w:tc>
      </w:tr>
      <w:tr w:rsidR="00112272" w14:paraId="53FEEA15" w14:textId="77777777" w:rsidTr="007F3CAA">
        <w:tc>
          <w:tcPr>
            <w:tcW w:w="1435" w:type="dxa"/>
          </w:tcPr>
          <w:p w14:paraId="209AD108" w14:textId="6382324C" w:rsidR="00112272" w:rsidRDefault="00112272" w:rsidP="00112272"/>
        </w:tc>
        <w:tc>
          <w:tcPr>
            <w:tcW w:w="7915" w:type="dxa"/>
          </w:tcPr>
          <w:p w14:paraId="6E51D255" w14:textId="1BCB398E" w:rsidR="00112272" w:rsidRDefault="00112272" w:rsidP="004613B8">
            <w:pPr>
              <w:rPr>
                <w:rFonts w:hint="eastAsia"/>
              </w:rPr>
            </w:pPr>
          </w:p>
        </w:tc>
      </w:tr>
      <w:tr w:rsidR="00112272" w14:paraId="0DA288B1" w14:textId="77777777" w:rsidTr="007F3CAA">
        <w:tc>
          <w:tcPr>
            <w:tcW w:w="1435" w:type="dxa"/>
          </w:tcPr>
          <w:p w14:paraId="75671459" w14:textId="02D8FAB1" w:rsidR="00112272" w:rsidRDefault="00112272" w:rsidP="00112272"/>
        </w:tc>
        <w:tc>
          <w:tcPr>
            <w:tcW w:w="7915" w:type="dxa"/>
          </w:tcPr>
          <w:p w14:paraId="0E8489AE" w14:textId="68B5004A" w:rsidR="00112272" w:rsidRDefault="00112272" w:rsidP="004613B8"/>
        </w:tc>
      </w:tr>
      <w:tr w:rsidR="00112272" w14:paraId="759EEDED" w14:textId="77777777" w:rsidTr="007F3CAA">
        <w:tc>
          <w:tcPr>
            <w:tcW w:w="1435" w:type="dxa"/>
          </w:tcPr>
          <w:p w14:paraId="2F62B5C9" w14:textId="77777777" w:rsidR="00112272" w:rsidRDefault="00112272" w:rsidP="00112272"/>
        </w:tc>
        <w:tc>
          <w:tcPr>
            <w:tcW w:w="7915" w:type="dxa"/>
          </w:tcPr>
          <w:p w14:paraId="78E49E6F" w14:textId="77777777" w:rsidR="00112272" w:rsidRDefault="00112272" w:rsidP="00112272"/>
        </w:tc>
      </w:tr>
    </w:tbl>
    <w:p w14:paraId="20E591CE" w14:textId="77777777" w:rsidR="00826793" w:rsidRDefault="00826793" w:rsidP="00826793"/>
    <w:p w14:paraId="43047E8A" w14:textId="60D86228" w:rsidR="00826793" w:rsidRDefault="00826793" w:rsidP="00826793">
      <w:r>
        <w:t xml:space="preserve">- </w:t>
      </w:r>
    </w:p>
    <w:p w14:paraId="6178A0D1" w14:textId="77777777" w:rsidR="00826793" w:rsidRDefault="00826793" w:rsidP="00826793"/>
    <w:p w14:paraId="479779F0" w14:textId="67B232D3" w:rsidR="005F2A3C" w:rsidRDefault="00826793" w:rsidP="00826793">
      <w:r>
        <w:t>PHP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5"/>
        <w:gridCol w:w="7525"/>
      </w:tblGrid>
      <w:tr w:rsidR="00826793" w14:paraId="24BA957B" w14:textId="77777777" w:rsidTr="004613B8">
        <w:tc>
          <w:tcPr>
            <w:tcW w:w="1825" w:type="dxa"/>
          </w:tcPr>
          <w:p w14:paraId="230A2657" w14:textId="447EF4C1" w:rsidR="00826793" w:rsidRDefault="00826793" w:rsidP="00826793">
            <w:r>
              <w:t>file name</w:t>
            </w:r>
          </w:p>
        </w:tc>
        <w:tc>
          <w:tcPr>
            <w:tcW w:w="7525" w:type="dxa"/>
          </w:tcPr>
          <w:p w14:paraId="576DA75E" w14:textId="5B0FB8D6" w:rsidR="00826793" w:rsidRDefault="00826793" w:rsidP="00826793">
            <w:r>
              <w:t>purpose</w:t>
            </w:r>
          </w:p>
        </w:tc>
      </w:tr>
      <w:tr w:rsidR="00826793" w14:paraId="44AF2AD3" w14:textId="77777777" w:rsidTr="004613B8">
        <w:tc>
          <w:tcPr>
            <w:tcW w:w="1825" w:type="dxa"/>
          </w:tcPr>
          <w:p w14:paraId="739CE59A" w14:textId="4800D98B" w:rsidR="00826793" w:rsidRDefault="00826793" w:rsidP="00826793">
            <w:proofErr w:type="spellStart"/>
            <w:r>
              <w:t>connect.php</w:t>
            </w:r>
            <w:proofErr w:type="spellEnd"/>
          </w:p>
        </w:tc>
        <w:tc>
          <w:tcPr>
            <w:tcW w:w="7525" w:type="dxa"/>
          </w:tcPr>
          <w:p w14:paraId="65212C58" w14:textId="323B955E" w:rsidR="00826793" w:rsidRDefault="00826793" w:rsidP="00826793">
            <w:r>
              <w:t>it is a PDO that connect the database</w:t>
            </w:r>
          </w:p>
        </w:tc>
      </w:tr>
      <w:tr w:rsidR="00826793" w14:paraId="4501D4CF" w14:textId="77777777" w:rsidTr="004613B8">
        <w:tc>
          <w:tcPr>
            <w:tcW w:w="1825" w:type="dxa"/>
          </w:tcPr>
          <w:p w14:paraId="0F0AA7FD" w14:textId="72FEE4BD" w:rsidR="00826793" w:rsidRDefault="00826793" w:rsidP="00826793">
            <w:proofErr w:type="spellStart"/>
            <w:r w:rsidRPr="00826793">
              <w:rPr>
                <w:highlight w:val="green"/>
              </w:rPr>
              <w:t>login.php</w:t>
            </w:r>
            <w:proofErr w:type="spellEnd"/>
          </w:p>
        </w:tc>
        <w:tc>
          <w:tcPr>
            <w:tcW w:w="7525" w:type="dxa"/>
          </w:tcPr>
          <w:p w14:paraId="35AF19CF" w14:textId="77777777" w:rsidR="00DB48EA" w:rsidRDefault="00DB48EA" w:rsidP="00DB48EA">
            <w:pPr>
              <w:pStyle w:val="ListParagraph"/>
              <w:numPr>
                <w:ilvl w:val="0"/>
                <w:numId w:val="2"/>
              </w:numPr>
            </w:pPr>
            <w:r>
              <w:t>Filter the incoming message</w:t>
            </w:r>
          </w:p>
          <w:p w14:paraId="46583D77" w14:textId="77777777" w:rsidR="00DB48EA" w:rsidRDefault="00DB48EA" w:rsidP="00DB48EA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 w:rsidRPr="00DB48EA">
              <w:t xml:space="preserve">validate if there is any matching email and pw in </w:t>
            </w:r>
            <w:proofErr w:type="spellStart"/>
            <w:r w:rsidRPr="00DB48EA">
              <w:t>db</w:t>
            </w:r>
            <w:proofErr w:type="spellEnd"/>
            <w:r w:rsidRPr="00DB48EA">
              <w:t xml:space="preserve">, if match, </w:t>
            </w:r>
            <w:proofErr w:type="spellStart"/>
            <w:r w:rsidRPr="00DB48EA">
              <w:t>throw back</w:t>
            </w:r>
            <w:proofErr w:type="spellEnd"/>
            <w:r w:rsidRPr="00DB48EA">
              <w:t xml:space="preserve"> message to </w:t>
            </w:r>
            <w:r w:rsidRPr="0002334E">
              <w:rPr>
                <w:highlight w:val="cyan"/>
              </w:rPr>
              <w:t>login.js</w:t>
            </w:r>
          </w:p>
          <w:p w14:paraId="26DB4564" w14:textId="6B4E9B19" w:rsidR="00826793" w:rsidRDefault="0002334E" w:rsidP="00DB48EA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 xml:space="preserve">if verification success, </w:t>
            </w:r>
            <w:r w:rsidR="00DB48EA" w:rsidRPr="00DB48EA">
              <w:t>assign email to session</w:t>
            </w:r>
            <w:r w:rsidR="00DB48EA">
              <w:t xml:space="preserve"> </w:t>
            </w:r>
          </w:p>
        </w:tc>
      </w:tr>
      <w:tr w:rsidR="00826793" w14:paraId="103895C4" w14:textId="77777777" w:rsidTr="004613B8">
        <w:tc>
          <w:tcPr>
            <w:tcW w:w="1825" w:type="dxa"/>
          </w:tcPr>
          <w:p w14:paraId="724DEDFA" w14:textId="4A987522" w:rsidR="00826793" w:rsidRDefault="00F57740" w:rsidP="00826793">
            <w:proofErr w:type="spellStart"/>
            <w:r w:rsidRPr="00F57740">
              <w:rPr>
                <w:shd w:val="clear" w:color="auto" w:fill="F7CAAC" w:themeFill="accent2" w:themeFillTint="66"/>
              </w:rPr>
              <w:t>addnote.php</w:t>
            </w:r>
            <w:proofErr w:type="spellEnd"/>
          </w:p>
        </w:tc>
        <w:tc>
          <w:tcPr>
            <w:tcW w:w="7525" w:type="dxa"/>
          </w:tcPr>
          <w:p w14:paraId="2BF4D147" w14:textId="3A494ACD" w:rsidR="0002334E" w:rsidRDefault="0002334E" w:rsidP="0002334E">
            <w:r>
              <w:t xml:space="preserve">user is bought from login.js, </w:t>
            </w:r>
            <w:r>
              <w:t>where they are all verified as user</w:t>
            </w:r>
            <w:r>
              <w:t>.</w:t>
            </w:r>
          </w:p>
          <w:p w14:paraId="7FD77758" w14:textId="30AF858F" w:rsidR="00B8385E" w:rsidRDefault="0002334E" w:rsidP="0002334E">
            <w:pPr>
              <w:pStyle w:val="ListParagraph"/>
              <w:numPr>
                <w:ilvl w:val="0"/>
                <w:numId w:val="3"/>
              </w:numPr>
            </w:pPr>
            <w:r>
              <w:t xml:space="preserve">this is a platform to manage your notes. </w:t>
            </w:r>
            <w:r>
              <w:t>it</w:t>
            </w:r>
            <w:r>
              <w:t xml:space="preserve"> shows a html interface for user.</w:t>
            </w:r>
            <w:r w:rsidR="00B8385E">
              <w:t xml:space="preserve"> Buttons’ logic is controlled by </w:t>
            </w:r>
            <w:r w:rsidR="00B8385E" w:rsidRPr="00F57740">
              <w:rPr>
                <w:shd w:val="clear" w:color="auto" w:fill="FFC000" w:themeFill="accent4"/>
              </w:rPr>
              <w:t>addNote.js</w:t>
            </w:r>
          </w:p>
          <w:p w14:paraId="32AF756D" w14:textId="616F247B" w:rsidR="00826793" w:rsidRDefault="0002334E" w:rsidP="0002334E">
            <w:pPr>
              <w:pStyle w:val="ListParagraph"/>
              <w:numPr>
                <w:ilvl w:val="0"/>
                <w:numId w:val="3"/>
              </w:numPr>
            </w:pPr>
            <w:r>
              <w:t>php part of the code open session and verify the session validity</w:t>
            </w:r>
          </w:p>
        </w:tc>
      </w:tr>
      <w:tr w:rsidR="00826793" w14:paraId="0750A59B" w14:textId="77777777" w:rsidTr="004613B8">
        <w:tc>
          <w:tcPr>
            <w:tcW w:w="1825" w:type="dxa"/>
          </w:tcPr>
          <w:p w14:paraId="65D63866" w14:textId="6F71185E" w:rsidR="00826793" w:rsidRDefault="00112272" w:rsidP="00826793">
            <w:proofErr w:type="spellStart"/>
            <w:r>
              <w:t>Register.php</w:t>
            </w:r>
            <w:proofErr w:type="spellEnd"/>
          </w:p>
        </w:tc>
        <w:tc>
          <w:tcPr>
            <w:tcW w:w="7525" w:type="dxa"/>
          </w:tcPr>
          <w:p w14:paraId="4BFC92C7" w14:textId="77777777" w:rsidR="00112272" w:rsidRDefault="00112272" w:rsidP="00E662B3">
            <w:pPr>
              <w:pStyle w:val="ListParagraph"/>
              <w:numPr>
                <w:ilvl w:val="0"/>
                <w:numId w:val="5"/>
              </w:numPr>
            </w:pPr>
            <w:r>
              <w:t>filter the incoming msg</w:t>
            </w:r>
          </w:p>
          <w:p w14:paraId="4AECE4E0" w14:textId="77777777" w:rsidR="00112272" w:rsidRDefault="00112272" w:rsidP="00112272">
            <w:pPr>
              <w:pStyle w:val="ListParagraph"/>
              <w:numPr>
                <w:ilvl w:val="0"/>
                <w:numId w:val="5"/>
              </w:numPr>
            </w:pPr>
            <w:r>
              <w:lastRenderedPageBreak/>
              <w:t xml:space="preserve">validate if there is any matching email in </w:t>
            </w:r>
            <w:proofErr w:type="spellStart"/>
            <w:r>
              <w:t>db</w:t>
            </w:r>
            <w:proofErr w:type="spellEnd"/>
            <w:r>
              <w:t xml:space="preserve"> before insert credentials to </w:t>
            </w:r>
            <w:proofErr w:type="spellStart"/>
            <w:r>
              <w:t>db</w:t>
            </w:r>
            <w:proofErr w:type="spellEnd"/>
          </w:p>
          <w:p w14:paraId="663E83BC" w14:textId="05981ABA" w:rsidR="00112272" w:rsidRDefault="00112272" w:rsidP="00112272">
            <w:pPr>
              <w:pStyle w:val="ListParagraph"/>
              <w:numPr>
                <w:ilvl w:val="0"/>
                <w:numId w:val="5"/>
              </w:numPr>
            </w:pPr>
            <w:r>
              <w:t xml:space="preserve">writing a greeting message with username, so </w:t>
            </w:r>
            <w:proofErr w:type="spellStart"/>
            <w:proofErr w:type="gramStart"/>
            <w:r>
              <w:t>getusername</w:t>
            </w:r>
            <w:proofErr w:type="spellEnd"/>
            <w:r>
              <w:t>(</w:t>
            </w:r>
            <w:proofErr w:type="gramEnd"/>
            <w:r>
              <w:t xml:space="preserve">) first fetch a request to </w:t>
            </w:r>
            <w:proofErr w:type="spellStart"/>
            <w:r w:rsidRPr="00D54396">
              <w:rPr>
                <w:shd w:val="clear" w:color="auto" w:fill="FFD966" w:themeFill="accent4" w:themeFillTint="99"/>
              </w:rPr>
              <w:t>getUsername.php</w:t>
            </w:r>
            <w:proofErr w:type="spellEnd"/>
            <w:r>
              <w:t xml:space="preserve">, a php that </w:t>
            </w:r>
            <w:proofErr w:type="spellStart"/>
            <w:r>
              <w:t>retreive</w:t>
            </w:r>
            <w:proofErr w:type="spellEnd"/>
            <w:r>
              <w:t xml:space="preserve"> username from database, and then </w:t>
            </w:r>
            <w:proofErr w:type="spellStart"/>
            <w:r>
              <w:t>getusername</w:t>
            </w:r>
            <w:proofErr w:type="spellEnd"/>
            <w:r>
              <w:t>()</w:t>
            </w:r>
            <w:r>
              <w:t xml:space="preserve"> pass the username to success to do simple </w:t>
            </w:r>
            <w:r>
              <w:t>a</w:t>
            </w:r>
            <w:r>
              <w:t>mendment on greeting msg and print it out</w:t>
            </w:r>
          </w:p>
        </w:tc>
      </w:tr>
      <w:tr w:rsidR="00D54396" w14:paraId="4A4AEBE2" w14:textId="77777777" w:rsidTr="004613B8">
        <w:tc>
          <w:tcPr>
            <w:tcW w:w="1825" w:type="dxa"/>
          </w:tcPr>
          <w:p w14:paraId="3658B74E" w14:textId="75CC7BC9" w:rsidR="00D54396" w:rsidRDefault="00D54396" w:rsidP="00826793">
            <w:proofErr w:type="spellStart"/>
            <w:r w:rsidRPr="00D54396">
              <w:rPr>
                <w:shd w:val="clear" w:color="auto" w:fill="FFD966" w:themeFill="accent4" w:themeFillTint="99"/>
              </w:rPr>
              <w:lastRenderedPageBreak/>
              <w:t>getUsername.php</w:t>
            </w:r>
            <w:proofErr w:type="spellEnd"/>
          </w:p>
        </w:tc>
        <w:tc>
          <w:tcPr>
            <w:tcW w:w="7525" w:type="dxa"/>
          </w:tcPr>
          <w:p w14:paraId="74488A9F" w14:textId="77777777" w:rsidR="00D54396" w:rsidRDefault="00D54396" w:rsidP="00D54396">
            <w:pPr>
              <w:pStyle w:val="ListParagraph"/>
              <w:numPr>
                <w:ilvl w:val="0"/>
                <w:numId w:val="7"/>
              </w:numPr>
            </w:pPr>
            <w:r>
              <w:t xml:space="preserve">after receive request from </w:t>
            </w:r>
            <w:r w:rsidRPr="00D54396">
              <w:rPr>
                <w:shd w:val="clear" w:color="auto" w:fill="A8D08D" w:themeFill="accent6" w:themeFillTint="99"/>
              </w:rPr>
              <w:t>js.js</w:t>
            </w:r>
            <w:r>
              <w:t xml:space="preserve">, use SQL command to inquire the </w:t>
            </w:r>
            <w:proofErr w:type="spellStart"/>
            <w:r>
              <w:t>db</w:t>
            </w:r>
            <w:proofErr w:type="spellEnd"/>
            <w:r>
              <w:t xml:space="preserve"> for username</w:t>
            </w:r>
          </w:p>
          <w:p w14:paraId="047CFEE3" w14:textId="51FD0F80" w:rsidR="00D54396" w:rsidRDefault="00D54396" w:rsidP="00D54396">
            <w:pPr>
              <w:pStyle w:val="ListParagraph"/>
              <w:numPr>
                <w:ilvl w:val="0"/>
                <w:numId w:val="7"/>
              </w:numPr>
            </w:pPr>
            <w:r>
              <w:t>send username after json encode</w:t>
            </w:r>
          </w:p>
        </w:tc>
      </w:tr>
      <w:tr w:rsidR="00826793" w14:paraId="120C0C33" w14:textId="77777777" w:rsidTr="004613B8">
        <w:tc>
          <w:tcPr>
            <w:tcW w:w="1825" w:type="dxa"/>
          </w:tcPr>
          <w:p w14:paraId="3BEDEAC6" w14:textId="59C0A22F" w:rsidR="00826793" w:rsidRDefault="009C7906" w:rsidP="00826793">
            <w:proofErr w:type="spellStart"/>
            <w:r>
              <w:t>throwNote.php</w:t>
            </w:r>
            <w:proofErr w:type="spellEnd"/>
          </w:p>
        </w:tc>
        <w:tc>
          <w:tcPr>
            <w:tcW w:w="7525" w:type="dxa"/>
          </w:tcPr>
          <w:p w14:paraId="31548200" w14:textId="6E20908F" w:rsidR="00826793" w:rsidRDefault="009C7906" w:rsidP="009C7906">
            <w:r>
              <w:t>php part verify the session is correct, then start.</w:t>
            </w:r>
            <w:r>
              <w:t xml:space="preserve"> </w:t>
            </w:r>
            <w:r>
              <w:t xml:space="preserve">this page receive message from </w:t>
            </w:r>
            <w:r w:rsidRPr="00F57740">
              <w:rPr>
                <w:shd w:val="clear" w:color="auto" w:fill="FFC000" w:themeFill="accent4"/>
              </w:rPr>
              <w:t>addNote.js</w:t>
            </w:r>
            <w:r>
              <w:t xml:space="preserve">, line 78, a fetch function active after save button pressed, then we throw newly created note to </w:t>
            </w:r>
            <w:proofErr w:type="spellStart"/>
            <w:r>
              <w:t>db</w:t>
            </w:r>
            <w:proofErr w:type="spellEnd"/>
            <w:r>
              <w:t>, and reply</w:t>
            </w:r>
          </w:p>
        </w:tc>
      </w:tr>
      <w:tr w:rsidR="004613B8" w14:paraId="3DB6A231" w14:textId="77777777" w:rsidTr="004613B8">
        <w:tc>
          <w:tcPr>
            <w:tcW w:w="1825" w:type="dxa"/>
          </w:tcPr>
          <w:p w14:paraId="733CBDF7" w14:textId="434A6B44" w:rsidR="004613B8" w:rsidRDefault="004613B8" w:rsidP="004613B8">
            <w:proofErr w:type="spellStart"/>
            <w:r>
              <w:t>updateNote.php</w:t>
            </w:r>
            <w:proofErr w:type="spellEnd"/>
          </w:p>
        </w:tc>
        <w:tc>
          <w:tcPr>
            <w:tcW w:w="7525" w:type="dxa"/>
          </w:tcPr>
          <w:p w14:paraId="7C50AAD5" w14:textId="1901DD42" w:rsidR="004613B8" w:rsidRDefault="004613B8" w:rsidP="004613B8">
            <w:r>
              <w:t>session verification and then find the matching note to update</w:t>
            </w:r>
          </w:p>
        </w:tc>
      </w:tr>
      <w:tr w:rsidR="004613B8" w14:paraId="7FE0CBEB" w14:textId="77777777" w:rsidTr="004613B8">
        <w:tc>
          <w:tcPr>
            <w:tcW w:w="1825" w:type="dxa"/>
          </w:tcPr>
          <w:p w14:paraId="36590223" w14:textId="7933A3D7" w:rsidR="004613B8" w:rsidRDefault="004613B8" w:rsidP="004613B8">
            <w:proofErr w:type="spellStart"/>
            <w:r>
              <w:t>Logout.php</w:t>
            </w:r>
            <w:proofErr w:type="spellEnd"/>
          </w:p>
        </w:tc>
        <w:tc>
          <w:tcPr>
            <w:tcW w:w="7525" w:type="dxa"/>
          </w:tcPr>
          <w:p w14:paraId="0FB3CD89" w14:textId="1767ACB6" w:rsidR="004613B8" w:rsidRDefault="004613B8" w:rsidP="004613B8">
            <w:r>
              <w:t>Log out and end the session</w:t>
            </w:r>
          </w:p>
        </w:tc>
      </w:tr>
      <w:tr w:rsidR="004613B8" w14:paraId="2982D07E" w14:textId="77777777" w:rsidTr="004613B8">
        <w:tc>
          <w:tcPr>
            <w:tcW w:w="1825" w:type="dxa"/>
          </w:tcPr>
          <w:p w14:paraId="6978A4F8" w14:textId="79156A31" w:rsidR="004613B8" w:rsidRDefault="004613B8" w:rsidP="004613B8">
            <w:proofErr w:type="spellStart"/>
            <w:r>
              <w:t>getNote.php</w:t>
            </w:r>
            <w:proofErr w:type="spellEnd"/>
          </w:p>
        </w:tc>
        <w:tc>
          <w:tcPr>
            <w:tcW w:w="7525" w:type="dxa"/>
          </w:tcPr>
          <w:p w14:paraId="70088232" w14:textId="77777777" w:rsidR="00D86F47" w:rsidRDefault="00D86F47" w:rsidP="00D86F47">
            <w:r>
              <w:t xml:space="preserve">* 1. to </w:t>
            </w:r>
            <w:proofErr w:type="spellStart"/>
            <w:r>
              <w:t>retreive</w:t>
            </w:r>
            <w:proofErr w:type="spellEnd"/>
            <w:r>
              <w:t xml:space="preserve"> </w:t>
            </w:r>
            <w:proofErr w:type="spellStart"/>
            <w:r>
              <w:t>exisitng</w:t>
            </w:r>
            <w:proofErr w:type="spellEnd"/>
            <w:r>
              <w:t xml:space="preserve"> id and content by searching notes all under the email in session</w:t>
            </w:r>
          </w:p>
          <w:p w14:paraId="545DB202" w14:textId="1177A50A" w:rsidR="004613B8" w:rsidRDefault="00D86F47" w:rsidP="00D86F47">
            <w:r>
              <w:t xml:space="preserve"> * 2. </w:t>
            </w:r>
            <w:proofErr w:type="spellStart"/>
            <w:r>
              <w:t>throw back</w:t>
            </w:r>
            <w:proofErr w:type="spellEnd"/>
            <w:r>
              <w:t xml:space="preserve"> the notes in [] to </w:t>
            </w:r>
            <w:proofErr w:type="spellStart"/>
            <w:proofErr w:type="gramStart"/>
            <w:r>
              <w:t>loadNotes</w:t>
            </w:r>
            <w:proofErr w:type="spellEnd"/>
            <w:r>
              <w:t>(</w:t>
            </w:r>
            <w:proofErr w:type="gramEnd"/>
            <w:r>
              <w:t>) in addNote.js, where raise the request</w:t>
            </w:r>
          </w:p>
        </w:tc>
      </w:tr>
      <w:tr w:rsidR="00646E32" w14:paraId="7D04679E" w14:textId="77777777" w:rsidTr="004613B8">
        <w:tc>
          <w:tcPr>
            <w:tcW w:w="1825" w:type="dxa"/>
          </w:tcPr>
          <w:p w14:paraId="4DF370FC" w14:textId="3484BEB6" w:rsidR="00646E32" w:rsidRDefault="00646E32" w:rsidP="004613B8">
            <w:pPr>
              <w:rPr>
                <w:rFonts w:hint="eastAsia"/>
              </w:rPr>
            </w:pPr>
            <w:proofErr w:type="spellStart"/>
            <w:r>
              <w:t>De</w:t>
            </w:r>
            <w:r>
              <w:rPr>
                <w:rFonts w:hint="eastAsia"/>
              </w:rPr>
              <w:t>le</w:t>
            </w:r>
            <w:r>
              <w:t>teNote.php</w:t>
            </w:r>
            <w:proofErr w:type="spellEnd"/>
          </w:p>
        </w:tc>
        <w:tc>
          <w:tcPr>
            <w:tcW w:w="7525" w:type="dxa"/>
          </w:tcPr>
          <w:p w14:paraId="0F424958" w14:textId="3EE855F8" w:rsidR="00646E32" w:rsidRDefault="00646E32" w:rsidP="00D86F47">
            <w:r w:rsidRPr="00646E32">
              <w:t>delete the note according to the id received</w:t>
            </w:r>
            <w:r>
              <w:t xml:space="preserve"> vs </w:t>
            </w:r>
            <w:r>
              <w:rPr>
                <w:rFonts w:hint="eastAsia"/>
              </w:rPr>
              <w:t>id</w:t>
            </w:r>
            <w:r>
              <w:t xml:space="preserve"> in </w:t>
            </w:r>
            <w:proofErr w:type="spellStart"/>
            <w:r>
              <w:t>db</w:t>
            </w:r>
            <w:proofErr w:type="spellEnd"/>
          </w:p>
        </w:tc>
      </w:tr>
    </w:tbl>
    <w:p w14:paraId="572B1DAD" w14:textId="77777777" w:rsidR="00826793" w:rsidRDefault="00826793" w:rsidP="00826793"/>
    <w:sectPr w:rsidR="008267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5D88"/>
    <w:multiLevelType w:val="hybridMultilevel"/>
    <w:tmpl w:val="8BA82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2A594B"/>
    <w:multiLevelType w:val="hybridMultilevel"/>
    <w:tmpl w:val="AC920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517CE"/>
    <w:multiLevelType w:val="hybridMultilevel"/>
    <w:tmpl w:val="FB6E62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8C70658"/>
    <w:multiLevelType w:val="hybridMultilevel"/>
    <w:tmpl w:val="29142B1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29706CDB"/>
    <w:multiLevelType w:val="hybridMultilevel"/>
    <w:tmpl w:val="BD448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3F251D"/>
    <w:multiLevelType w:val="hybridMultilevel"/>
    <w:tmpl w:val="2174D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901AA"/>
    <w:multiLevelType w:val="hybridMultilevel"/>
    <w:tmpl w:val="EBB07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B5786"/>
    <w:multiLevelType w:val="hybridMultilevel"/>
    <w:tmpl w:val="5712E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6"/>
  </w:num>
  <w:num w:numId="5">
    <w:abstractNumId w:val="1"/>
  </w:num>
  <w:num w:numId="6">
    <w:abstractNumId w:val="2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M7E0NjUzsjA3MjBV0lEKTi0uzszPAykwrAUAIzVd+iwAAAA="/>
  </w:docVars>
  <w:rsids>
    <w:rsidRoot w:val="00826793"/>
    <w:rsid w:val="00022349"/>
    <w:rsid w:val="0002334E"/>
    <w:rsid w:val="00112272"/>
    <w:rsid w:val="004613B8"/>
    <w:rsid w:val="005D4AC1"/>
    <w:rsid w:val="005F2A3C"/>
    <w:rsid w:val="00646E32"/>
    <w:rsid w:val="006917EB"/>
    <w:rsid w:val="00826793"/>
    <w:rsid w:val="009C7906"/>
    <w:rsid w:val="00B8385E"/>
    <w:rsid w:val="00D54396"/>
    <w:rsid w:val="00D86F47"/>
    <w:rsid w:val="00DB48EA"/>
    <w:rsid w:val="00F5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57006"/>
  <w15:chartTrackingRefBased/>
  <w15:docId w15:val="{26E653B1-7BD2-4462-8D38-E6D7B0E83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7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67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46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7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6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6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5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8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5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9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7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3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2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2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4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8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9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9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2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xc ryan</dc:creator>
  <cp:keywords/>
  <dc:description/>
  <cp:lastModifiedBy>zxc ryan</cp:lastModifiedBy>
  <cp:revision>1</cp:revision>
  <dcterms:created xsi:type="dcterms:W3CDTF">2022-02-08T03:35:00Z</dcterms:created>
  <dcterms:modified xsi:type="dcterms:W3CDTF">2022-02-09T03:07:00Z</dcterms:modified>
</cp:coreProperties>
</file>